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1F35AF" w14:textId="77777777" w:rsidR="00DA3E88" w:rsidRDefault="00605BC1" w:rsidP="009E384B">
      <w:pPr>
        <w:tabs>
          <w:tab w:val="left" w:pos="1134"/>
          <w:tab w:val="left" w:pos="1276"/>
        </w:tabs>
      </w:pPr>
      <w:r>
        <w:rPr>
          <w:b/>
        </w:rPr>
        <w:t>OPPGAVESTRENG</w:t>
      </w:r>
      <w:r w:rsidR="00142A32">
        <w:rPr>
          <w:b/>
        </w:rPr>
        <w:t xml:space="preserve"> –</w:t>
      </w:r>
      <w:r w:rsidR="00CF1452">
        <w:rPr>
          <w:b/>
        </w:rPr>
        <w:t xml:space="preserve"> Snille tall</w:t>
      </w:r>
      <w:r w:rsidR="00142A32" w:rsidRPr="0088484C">
        <w:rPr>
          <w:b/>
        </w:rPr>
        <w:t>.</w:t>
      </w:r>
      <w:r w:rsidR="00142A32">
        <w:rPr>
          <w:b/>
        </w:rPr>
        <w:br/>
      </w:r>
      <w:r w:rsidR="00142A32" w:rsidRPr="00E62F5C">
        <w:rPr>
          <w:b/>
        </w:rPr>
        <w:t>Prosessmål:</w:t>
      </w:r>
      <w:r w:rsidR="00E56629">
        <w:rPr>
          <w:b/>
        </w:rPr>
        <w:t xml:space="preserve"> </w:t>
      </w:r>
      <w:r w:rsidR="00E56629">
        <w:t>Lytt</w:t>
      </w:r>
      <w:r w:rsidR="00543092">
        <w:t>e til hverandres argumenter</w:t>
      </w:r>
      <w:r w:rsidR="00E56629">
        <w:t>.</w:t>
      </w:r>
      <w:r w:rsidR="00142A32" w:rsidRPr="00D7604D">
        <w:br/>
      </w:r>
      <w:r w:rsidR="00142A32" w:rsidRPr="00E62F5C">
        <w:rPr>
          <w:b/>
        </w:rPr>
        <w:t xml:space="preserve">Faglig mål: </w:t>
      </w:r>
      <w:r w:rsidR="009E384B">
        <w:rPr>
          <w:b/>
        </w:rPr>
        <w:tab/>
      </w:r>
      <w:r>
        <w:t xml:space="preserve">Bruke </w:t>
      </w:r>
      <w:r w:rsidR="00543092" w:rsidRPr="00543092">
        <w:t>den distributive egenskapen ved multiplikasjon</w:t>
      </w:r>
    </w:p>
    <w:tbl>
      <w:tblPr>
        <w:tblStyle w:val="Tabellrutenett"/>
        <w:tblW w:w="10558" w:type="dxa"/>
        <w:tblInd w:w="-856" w:type="dxa"/>
        <w:tblLook w:val="04A0" w:firstRow="1" w:lastRow="0" w:firstColumn="1" w:lastColumn="0" w:noHBand="0" w:noVBand="1"/>
      </w:tblPr>
      <w:tblGrid>
        <w:gridCol w:w="993"/>
        <w:gridCol w:w="4036"/>
        <w:gridCol w:w="3686"/>
        <w:gridCol w:w="1843"/>
      </w:tblGrid>
      <w:tr w:rsidR="009E384B" w:rsidRPr="00DA3E88" w14:paraId="3E108A13" w14:textId="77777777" w:rsidTr="00E56629">
        <w:tc>
          <w:tcPr>
            <w:tcW w:w="5029" w:type="dxa"/>
            <w:gridSpan w:val="2"/>
          </w:tcPr>
          <w:p w14:paraId="635B5AB5" w14:textId="77777777" w:rsidR="009E384B" w:rsidRDefault="009E384B" w:rsidP="00DA3E88">
            <w:r w:rsidRPr="00DA3E88">
              <w:rPr>
                <w:b/>
              </w:rPr>
              <w:t>Oppstart:</w:t>
            </w:r>
            <w:r w:rsidRPr="002B5B09">
              <w:t xml:space="preserve"> </w:t>
            </w:r>
            <w:r>
              <w:br/>
            </w:r>
            <w:r w:rsidRPr="002B5B09">
              <w:t>Hvilke instruksjoner</w:t>
            </w:r>
            <w:r>
              <w:t xml:space="preserve"> eller opplysninger vil du</w:t>
            </w:r>
            <w:r w:rsidRPr="002B5B09">
              <w:t xml:space="preserve"> gi elevene? Hvordan vil du presentere aktiviteten?</w:t>
            </w:r>
          </w:p>
          <w:p w14:paraId="42B3AD51" w14:textId="77777777" w:rsidR="009E384B" w:rsidRDefault="009E384B" w:rsidP="00F932C1">
            <w:pPr>
              <w:rPr>
                <w:b/>
              </w:rPr>
            </w:pPr>
          </w:p>
          <w:p w14:paraId="020CD4EC" w14:textId="77777777" w:rsidR="009E384B" w:rsidRDefault="009E384B" w:rsidP="00F932C1">
            <w:pPr>
              <w:rPr>
                <w:b/>
              </w:rPr>
            </w:pPr>
          </w:p>
        </w:tc>
        <w:tc>
          <w:tcPr>
            <w:tcW w:w="5529" w:type="dxa"/>
            <w:gridSpan w:val="2"/>
            <w:shd w:val="clear" w:color="auto" w:fill="F3F3F3"/>
          </w:tcPr>
          <w:p w14:paraId="415102B4" w14:textId="77777777" w:rsidR="009E384B" w:rsidRDefault="009E384B" w:rsidP="009E384B">
            <w:pPr>
              <w:rPr>
                <w:b/>
              </w:rPr>
            </w:pPr>
            <w:r>
              <w:rPr>
                <w:b/>
              </w:rPr>
              <w:t>Samtaletrekk</w:t>
            </w:r>
          </w:p>
          <w:p w14:paraId="5BE18A3C" w14:textId="77777777" w:rsidR="009E384B" w:rsidRDefault="009E384B" w:rsidP="009E384B">
            <w:pPr>
              <w:rPr>
                <w:b/>
              </w:rPr>
            </w:pPr>
            <w:r>
              <w:t>Hvilke av samtaletrek</w:t>
            </w:r>
            <w:r w:rsidRPr="002B5B09">
              <w:t>kene vil du bruke? Når og hvorfor?</w:t>
            </w:r>
          </w:p>
          <w:p w14:paraId="7680FE47" w14:textId="77777777" w:rsidR="009E384B" w:rsidRPr="00244CDD" w:rsidRDefault="009E384B" w:rsidP="009E384B">
            <w:pPr>
              <w:spacing w:line="276" w:lineRule="auto"/>
            </w:pPr>
            <w:proofErr w:type="gramStart"/>
            <w:r w:rsidRPr="002B5B09">
              <w:rPr>
                <w:i/>
              </w:rPr>
              <w:t>Vente  (</w:t>
            </w:r>
            <w:proofErr w:type="gramEnd"/>
            <w:r w:rsidRPr="002B5B09">
              <w:rPr>
                <w:i/>
              </w:rPr>
              <w:t>tenke)</w:t>
            </w:r>
            <w:r>
              <w:rPr>
                <w:i/>
              </w:rPr>
              <w:t>:</w:t>
            </w:r>
            <w:r w:rsidRPr="007702B4">
              <w:rPr>
                <w:b/>
              </w:rPr>
              <w:t xml:space="preserve"> </w:t>
            </w:r>
            <w:r w:rsidRPr="007702B4">
              <w:t>Gi elevene tid til å tenke.</w:t>
            </w:r>
            <w:r w:rsidRPr="007702B4">
              <w:br/>
            </w:r>
            <w:r w:rsidRPr="002B5B09">
              <w:rPr>
                <w:i/>
              </w:rPr>
              <w:t>Gjenta (og presisere)</w:t>
            </w:r>
            <w:r w:rsidRPr="007702B4">
              <w:t xml:space="preserve">: Du sier at…. Mener du </w:t>
            </w:r>
            <w:proofErr w:type="gramStart"/>
            <w:r w:rsidRPr="007702B4">
              <w:t>at…</w:t>
            </w:r>
            <w:proofErr w:type="gramEnd"/>
            <w:r w:rsidRPr="007702B4">
              <w:t xml:space="preserve">. </w:t>
            </w:r>
            <w:r w:rsidRPr="007702B4">
              <w:br/>
            </w:r>
            <w:r w:rsidRPr="002B5B09">
              <w:rPr>
                <w:i/>
              </w:rPr>
              <w:t>Resonnere:</w:t>
            </w:r>
            <w:r w:rsidRPr="007702B4">
              <w:t xml:space="preserve"> Er du enig eller uenig? Hvorfor? </w:t>
            </w:r>
            <w:r w:rsidRPr="007702B4">
              <w:br/>
            </w:r>
            <w:r w:rsidRPr="002B5B09">
              <w:rPr>
                <w:i/>
              </w:rPr>
              <w:t>Repetere (og reformulere):</w:t>
            </w:r>
            <w:r w:rsidR="00235383">
              <w:t xml:space="preserve"> Kan du repetere</w:t>
            </w:r>
            <w:r w:rsidRPr="007702B4">
              <w:t xml:space="preserve"> med egne ord?</w:t>
            </w:r>
            <w:r w:rsidRPr="007702B4">
              <w:br/>
            </w:r>
            <w:r w:rsidRPr="002B5B09">
              <w:rPr>
                <w:i/>
              </w:rPr>
              <w:t>Tilføye:</w:t>
            </w:r>
            <w:r w:rsidRPr="007702B4">
              <w:t xml:space="preserve"> Har du noe å føye til?</w:t>
            </w:r>
            <w:r w:rsidRPr="007702B4">
              <w:br/>
            </w:r>
            <w:r w:rsidRPr="00244CDD">
              <w:rPr>
                <w:i/>
              </w:rPr>
              <w:t>Snu og snakk:</w:t>
            </w:r>
            <w:r w:rsidRPr="00244CDD">
              <w:t xml:space="preserve"> Rask prat med sidemannen.</w:t>
            </w:r>
          </w:p>
          <w:p w14:paraId="4DA7EBDE" w14:textId="77777777" w:rsidR="009E384B" w:rsidRPr="00DA3E88" w:rsidRDefault="009E384B" w:rsidP="00F932C1">
            <w:pPr>
              <w:rPr>
                <w:b/>
              </w:rPr>
            </w:pPr>
            <w:r w:rsidRPr="002B5B09">
              <w:rPr>
                <w:i/>
              </w:rPr>
              <w:t>Endre:</w:t>
            </w:r>
            <w:r w:rsidRPr="002B5B09">
              <w:t xml:space="preserve"> Det er lov å ombestemme seg.</w:t>
            </w:r>
          </w:p>
        </w:tc>
      </w:tr>
      <w:tr w:rsidR="00F932C1" w:rsidRPr="00DA3E88" w14:paraId="411707C5" w14:textId="77777777" w:rsidTr="00E56629">
        <w:tc>
          <w:tcPr>
            <w:tcW w:w="5029" w:type="dxa"/>
            <w:gridSpan w:val="2"/>
          </w:tcPr>
          <w:p w14:paraId="1B8DE05C" w14:textId="77777777" w:rsidR="00F932C1" w:rsidRDefault="004307BC" w:rsidP="001D1757">
            <w:pPr>
              <w:rPr>
                <w:b/>
              </w:rPr>
            </w:pPr>
            <w:r>
              <w:rPr>
                <w:b/>
              </w:rPr>
              <w:t>Oppgaver</w:t>
            </w:r>
          </w:p>
          <w:p w14:paraId="2CE4DAA7" w14:textId="77777777" w:rsidR="004307BC" w:rsidRDefault="004307BC" w:rsidP="001D1757">
            <w:pPr>
              <w:rPr>
                <w:b/>
              </w:rPr>
            </w:pPr>
          </w:p>
          <w:p w14:paraId="34F3F38D" w14:textId="190292DC" w:rsidR="00543092" w:rsidRDefault="003E30DE" w:rsidP="00543092">
            <w:r>
              <w:t>10 + 5</w:t>
            </w:r>
          </w:p>
          <w:p w14:paraId="12C8B9E5" w14:textId="73AAA879" w:rsidR="003E30DE" w:rsidRDefault="003E30DE" w:rsidP="00543092">
            <w:r>
              <w:t>9 + 5</w:t>
            </w:r>
          </w:p>
          <w:p w14:paraId="750E1028" w14:textId="095BC8C5" w:rsidR="003E30DE" w:rsidRDefault="003E30DE" w:rsidP="00543092">
            <w:r>
              <w:t>5 + 11</w:t>
            </w:r>
          </w:p>
          <w:p w14:paraId="2131D342" w14:textId="70C74967" w:rsidR="003E30DE" w:rsidRDefault="003E30DE" w:rsidP="00543092">
            <w:r>
              <w:t>6 + 9</w:t>
            </w:r>
          </w:p>
          <w:p w14:paraId="0DD34690" w14:textId="77777777" w:rsidR="00E56629" w:rsidRPr="00E56629" w:rsidRDefault="00E56629" w:rsidP="00E56629">
            <w:pPr>
              <w:spacing w:line="276" w:lineRule="auto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529" w:type="dxa"/>
            <w:gridSpan w:val="2"/>
          </w:tcPr>
          <w:p w14:paraId="7D46A9B9" w14:textId="77777777" w:rsidR="00F932C1" w:rsidRDefault="00CF1452" w:rsidP="001D1757">
            <w:pPr>
              <w:rPr>
                <w:b/>
              </w:rPr>
            </w:pPr>
            <w:r>
              <w:rPr>
                <w:b/>
              </w:rPr>
              <w:t>Forutse</w:t>
            </w:r>
            <w:r w:rsidR="004307BC">
              <w:rPr>
                <w:b/>
              </w:rPr>
              <w:t xml:space="preserve"> strategier</w:t>
            </w:r>
          </w:p>
          <w:p w14:paraId="1AEA0CE1" w14:textId="77777777" w:rsidR="009D10D1" w:rsidRDefault="009D10D1" w:rsidP="001D1757">
            <w:pPr>
              <w:rPr>
                <w:b/>
              </w:rPr>
            </w:pPr>
          </w:p>
          <w:p w14:paraId="1FFCD228" w14:textId="77777777" w:rsidR="009E384B" w:rsidRPr="00605BC1" w:rsidRDefault="00605BC1" w:rsidP="009E4DFA">
            <w:pPr>
              <w:ind w:left="19"/>
              <w:suppressOverlap/>
              <w:rPr>
                <w:b/>
                <w:sz w:val="32"/>
                <w:szCs w:val="32"/>
              </w:rPr>
            </w:pPr>
            <w:r w:rsidRPr="00605BC1">
              <w:rPr>
                <w:b/>
                <w:sz w:val="32"/>
                <w:szCs w:val="32"/>
              </w:rPr>
              <w:tab/>
            </w:r>
            <w:r>
              <w:rPr>
                <w:b/>
                <w:sz w:val="32"/>
                <w:szCs w:val="32"/>
              </w:rPr>
              <w:t xml:space="preserve">  </w:t>
            </w:r>
          </w:p>
        </w:tc>
      </w:tr>
      <w:tr w:rsidR="00E56629" w:rsidRPr="00DA3E88" w14:paraId="32C7C32B" w14:textId="77777777" w:rsidTr="006225FC">
        <w:trPr>
          <w:trHeight w:val="517"/>
        </w:trPr>
        <w:tc>
          <w:tcPr>
            <w:tcW w:w="10558" w:type="dxa"/>
            <w:gridSpan w:val="4"/>
          </w:tcPr>
          <w:p w14:paraId="2B91F619" w14:textId="77777777" w:rsidR="00E56629" w:rsidRDefault="00E56629" w:rsidP="00E56629">
            <w:pPr>
              <w:rPr>
                <w:b/>
              </w:rPr>
            </w:pPr>
            <w:r>
              <w:rPr>
                <w:b/>
              </w:rPr>
              <w:t xml:space="preserve">Hvilke representasjoner </w:t>
            </w:r>
            <w:r w:rsidR="00CF1452">
              <w:rPr>
                <w:b/>
              </w:rPr>
              <w:t>kan være gode å bruke</w:t>
            </w:r>
            <w:r>
              <w:rPr>
                <w:b/>
              </w:rPr>
              <w:t>?</w:t>
            </w:r>
          </w:p>
          <w:p w14:paraId="199AD548" w14:textId="77777777" w:rsidR="00E56629" w:rsidRDefault="00E56629" w:rsidP="00E56629">
            <w:pPr>
              <w:rPr>
                <w:b/>
              </w:rPr>
            </w:pPr>
          </w:p>
          <w:p w14:paraId="63F4E779" w14:textId="77777777" w:rsidR="00E56629" w:rsidRDefault="00E56629" w:rsidP="00E56629">
            <w:pPr>
              <w:rPr>
                <w:b/>
              </w:rPr>
            </w:pPr>
          </w:p>
          <w:p w14:paraId="4560EF43" w14:textId="77777777" w:rsidR="00E56629" w:rsidRDefault="00E56629" w:rsidP="00E56629">
            <w:pPr>
              <w:rPr>
                <w:b/>
              </w:rPr>
            </w:pPr>
          </w:p>
        </w:tc>
      </w:tr>
      <w:tr w:rsidR="00E56629" w:rsidRPr="00DA3E88" w14:paraId="615AF84A" w14:textId="77777777" w:rsidTr="00C97C96">
        <w:trPr>
          <w:trHeight w:val="517"/>
        </w:trPr>
        <w:tc>
          <w:tcPr>
            <w:tcW w:w="993" w:type="dxa"/>
          </w:tcPr>
          <w:p w14:paraId="34971CB1" w14:textId="77777777" w:rsidR="00E56629" w:rsidRDefault="00E56629" w:rsidP="00E56629">
            <w:pPr>
              <w:rPr>
                <w:b/>
              </w:rPr>
            </w:pPr>
          </w:p>
        </w:tc>
        <w:tc>
          <w:tcPr>
            <w:tcW w:w="7722" w:type="dxa"/>
            <w:gridSpan w:val="2"/>
          </w:tcPr>
          <w:p w14:paraId="24348480" w14:textId="77777777" w:rsidR="00E56629" w:rsidRDefault="00E56629" w:rsidP="00E56629">
            <w:pPr>
              <w:rPr>
                <w:b/>
              </w:rPr>
            </w:pPr>
            <w:r>
              <w:rPr>
                <w:b/>
              </w:rPr>
              <w:t>Hvilke spørsmål vil dere stille? Oppfølgingsspørsmål?</w:t>
            </w:r>
          </w:p>
        </w:tc>
        <w:tc>
          <w:tcPr>
            <w:tcW w:w="1843" w:type="dxa"/>
            <w:shd w:val="clear" w:color="auto" w:fill="F3F3F3"/>
          </w:tcPr>
          <w:p w14:paraId="0DCBDFF2" w14:textId="77777777" w:rsidR="00E56629" w:rsidRDefault="00E56629" w:rsidP="00E56629">
            <w:pPr>
              <w:jc w:val="center"/>
              <w:rPr>
                <w:b/>
              </w:rPr>
            </w:pPr>
            <w:r>
              <w:rPr>
                <w:b/>
              </w:rPr>
              <w:t>Samtaletrekk</w:t>
            </w:r>
          </w:p>
        </w:tc>
      </w:tr>
      <w:tr w:rsidR="00E56629" w:rsidRPr="00DA3E88" w14:paraId="3287BDF5" w14:textId="77777777" w:rsidTr="00C97C96">
        <w:trPr>
          <w:trHeight w:val="517"/>
        </w:trPr>
        <w:tc>
          <w:tcPr>
            <w:tcW w:w="993" w:type="dxa"/>
          </w:tcPr>
          <w:p w14:paraId="79F4239E" w14:textId="7537093D" w:rsidR="00E56629" w:rsidRDefault="003E30DE" w:rsidP="00E5662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10 + 5</w:t>
            </w:r>
          </w:p>
          <w:p w14:paraId="26076474" w14:textId="77777777" w:rsidR="00E56629" w:rsidRPr="00605BC1" w:rsidRDefault="00E56629" w:rsidP="00E5662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04A579F4" w14:textId="77777777" w:rsidR="00E56629" w:rsidRDefault="00E56629" w:rsidP="00E56629">
            <w:pPr>
              <w:rPr>
                <w:b/>
              </w:rPr>
            </w:pPr>
          </w:p>
          <w:p w14:paraId="5B4447E0" w14:textId="77777777" w:rsidR="00E56629" w:rsidRDefault="00E56629" w:rsidP="00E56629">
            <w:pPr>
              <w:rPr>
                <w:b/>
              </w:rPr>
            </w:pPr>
          </w:p>
          <w:p w14:paraId="65864C17" w14:textId="77777777" w:rsidR="00E56629" w:rsidRPr="00DA3E88" w:rsidRDefault="00E56629" w:rsidP="00E566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6C2207E3" w14:textId="77777777" w:rsidR="00E56629" w:rsidRDefault="00E56629" w:rsidP="00E56629">
            <w:pPr>
              <w:rPr>
                <w:b/>
              </w:rPr>
            </w:pPr>
          </w:p>
          <w:p w14:paraId="70958121" w14:textId="77777777" w:rsidR="00E56629" w:rsidRPr="00DA3E88" w:rsidRDefault="00E56629" w:rsidP="00E56629">
            <w:pPr>
              <w:rPr>
                <w:b/>
              </w:rPr>
            </w:pPr>
          </w:p>
        </w:tc>
      </w:tr>
      <w:tr w:rsidR="00E56629" w:rsidRPr="00DA3E88" w14:paraId="31804212" w14:textId="77777777" w:rsidTr="00C97C96">
        <w:trPr>
          <w:trHeight w:val="515"/>
        </w:trPr>
        <w:tc>
          <w:tcPr>
            <w:tcW w:w="993" w:type="dxa"/>
          </w:tcPr>
          <w:p w14:paraId="1C8F3A4C" w14:textId="5BA48603" w:rsidR="00E56629" w:rsidRDefault="003E30DE" w:rsidP="00E5662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9 + 5</w:t>
            </w:r>
          </w:p>
          <w:p w14:paraId="3DBC245D" w14:textId="77777777" w:rsidR="00E56629" w:rsidRPr="00605BC1" w:rsidRDefault="00E56629" w:rsidP="00E5662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75CBEACF" w14:textId="77777777" w:rsidR="00E56629" w:rsidRDefault="00E56629" w:rsidP="00E56629"/>
          <w:p w14:paraId="2AFBFE0A" w14:textId="77777777" w:rsidR="00E56629" w:rsidRDefault="00E56629" w:rsidP="00E56629"/>
          <w:p w14:paraId="204D7C68" w14:textId="77777777" w:rsidR="00E56629" w:rsidRDefault="00E56629" w:rsidP="00E56629"/>
        </w:tc>
        <w:tc>
          <w:tcPr>
            <w:tcW w:w="1843" w:type="dxa"/>
            <w:shd w:val="clear" w:color="auto" w:fill="F3F3F3"/>
          </w:tcPr>
          <w:p w14:paraId="57AA7327" w14:textId="77777777" w:rsidR="00E56629" w:rsidRDefault="00E56629" w:rsidP="00E56629"/>
          <w:p w14:paraId="4110830C" w14:textId="77777777" w:rsidR="00E56629" w:rsidRDefault="00E56629" w:rsidP="00E56629"/>
        </w:tc>
      </w:tr>
      <w:tr w:rsidR="00E56629" w:rsidRPr="00DA3E88" w14:paraId="66A5A25B" w14:textId="77777777" w:rsidTr="00C97C96">
        <w:trPr>
          <w:trHeight w:val="515"/>
        </w:trPr>
        <w:tc>
          <w:tcPr>
            <w:tcW w:w="993" w:type="dxa"/>
          </w:tcPr>
          <w:p w14:paraId="207376CC" w14:textId="7FB1FDDF" w:rsidR="00E56629" w:rsidRPr="004307BC" w:rsidRDefault="003E30DE" w:rsidP="00E5662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5 + 11</w:t>
            </w:r>
          </w:p>
          <w:p w14:paraId="08A123D0" w14:textId="77777777" w:rsidR="00E56629" w:rsidRPr="00605BC1" w:rsidRDefault="00E56629" w:rsidP="00E5662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28E7A2C7" w14:textId="77777777" w:rsidR="00E56629" w:rsidRDefault="00E56629" w:rsidP="00E56629"/>
          <w:p w14:paraId="595C7951" w14:textId="77777777" w:rsidR="00E56629" w:rsidRDefault="00E56629" w:rsidP="00E56629"/>
          <w:p w14:paraId="4BA70E23" w14:textId="77777777" w:rsidR="00E56629" w:rsidRDefault="00E56629" w:rsidP="00E56629"/>
        </w:tc>
        <w:tc>
          <w:tcPr>
            <w:tcW w:w="1843" w:type="dxa"/>
            <w:shd w:val="clear" w:color="auto" w:fill="F3F3F3"/>
          </w:tcPr>
          <w:p w14:paraId="62D63C44" w14:textId="77777777" w:rsidR="00E56629" w:rsidRDefault="00E56629" w:rsidP="00E56629"/>
          <w:p w14:paraId="4FD2D797" w14:textId="77777777" w:rsidR="00E56629" w:rsidRDefault="00E56629" w:rsidP="00E56629"/>
        </w:tc>
      </w:tr>
      <w:tr w:rsidR="00543092" w:rsidRPr="00DA3E88" w14:paraId="17A141C4" w14:textId="77777777" w:rsidTr="00C97C96">
        <w:trPr>
          <w:trHeight w:val="515"/>
        </w:trPr>
        <w:tc>
          <w:tcPr>
            <w:tcW w:w="993" w:type="dxa"/>
          </w:tcPr>
          <w:p w14:paraId="7B52697A" w14:textId="4136F5AF" w:rsidR="00543092" w:rsidRPr="004307BC" w:rsidRDefault="003E30DE" w:rsidP="00543092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6 + 9</w:t>
            </w:r>
          </w:p>
          <w:p w14:paraId="23A56728" w14:textId="77777777" w:rsidR="00543092" w:rsidRDefault="00543092" w:rsidP="00E56629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1B732A7F" w14:textId="77777777" w:rsidR="00543092" w:rsidRDefault="00543092" w:rsidP="00E56629"/>
        </w:tc>
        <w:tc>
          <w:tcPr>
            <w:tcW w:w="1843" w:type="dxa"/>
            <w:shd w:val="clear" w:color="auto" w:fill="F3F3F3"/>
          </w:tcPr>
          <w:p w14:paraId="2C32101F" w14:textId="77777777" w:rsidR="00543092" w:rsidRDefault="00543092" w:rsidP="00E56629"/>
        </w:tc>
      </w:tr>
      <w:tr w:rsidR="00E56629" w:rsidRPr="00DA3E88" w14:paraId="1DF9FBF8" w14:textId="77777777" w:rsidTr="009E4DFA">
        <w:trPr>
          <w:trHeight w:val="1451"/>
        </w:trPr>
        <w:tc>
          <w:tcPr>
            <w:tcW w:w="8715" w:type="dxa"/>
            <w:gridSpan w:val="3"/>
          </w:tcPr>
          <w:p w14:paraId="2064C124" w14:textId="77777777" w:rsidR="00A15C2E" w:rsidRPr="00A15C2E" w:rsidRDefault="00A15C2E" w:rsidP="00A15C2E">
            <w:r w:rsidRPr="00A15C2E">
              <w:rPr>
                <w:b/>
                <w:noProof/>
                <w:lang w:eastAsia="nb-NO"/>
              </w:rPr>
              <w:t>Kjennetegn ved strategien.</w:t>
            </w:r>
            <w:r>
              <w:rPr>
                <w:b/>
                <w:noProof/>
                <w:lang w:eastAsia="nb-NO"/>
              </w:rPr>
              <w:t xml:space="preserve"> </w:t>
            </w:r>
            <w:r w:rsidRPr="00A15C2E">
              <w:rPr>
                <w:noProof/>
                <w:lang w:eastAsia="nb-NO"/>
              </w:rPr>
              <w:t>Hvordan få elevene til å formulere kjennetegn?</w:t>
            </w:r>
          </w:p>
          <w:p w14:paraId="545239C0" w14:textId="77777777" w:rsidR="00E56629" w:rsidRDefault="00E56629" w:rsidP="00E56629">
            <w:pPr>
              <w:rPr>
                <w:b/>
              </w:rPr>
            </w:pPr>
          </w:p>
          <w:p w14:paraId="717E5303" w14:textId="77777777" w:rsidR="00E56629" w:rsidRDefault="00E56629" w:rsidP="00E56629">
            <w:pPr>
              <w:rPr>
                <w:b/>
              </w:rPr>
            </w:pPr>
          </w:p>
          <w:p w14:paraId="1643993F" w14:textId="77777777" w:rsidR="00E56629" w:rsidRPr="00DA3E88" w:rsidRDefault="00E56629" w:rsidP="00E566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3A5AC2CE" w14:textId="77777777" w:rsidR="00E56629" w:rsidRDefault="00E56629" w:rsidP="00E56629">
            <w:pPr>
              <w:rPr>
                <w:b/>
              </w:rPr>
            </w:pPr>
          </w:p>
          <w:p w14:paraId="46F02629" w14:textId="77777777" w:rsidR="00E56629" w:rsidRDefault="00E56629" w:rsidP="00E56629">
            <w:pPr>
              <w:rPr>
                <w:b/>
              </w:rPr>
            </w:pPr>
          </w:p>
          <w:p w14:paraId="05F4DE1F" w14:textId="77777777" w:rsidR="00E56629" w:rsidRPr="00DA3E88" w:rsidRDefault="00E56629" w:rsidP="00E56629">
            <w:pPr>
              <w:rPr>
                <w:b/>
              </w:rPr>
            </w:pPr>
          </w:p>
        </w:tc>
      </w:tr>
      <w:tr w:rsidR="00E56629" w:rsidRPr="00DA3E88" w14:paraId="247B3AC5" w14:textId="77777777" w:rsidTr="009E4DFA">
        <w:trPr>
          <w:trHeight w:val="697"/>
        </w:trPr>
        <w:tc>
          <w:tcPr>
            <w:tcW w:w="8715" w:type="dxa"/>
            <w:gridSpan w:val="3"/>
          </w:tcPr>
          <w:p w14:paraId="1A440F1F" w14:textId="77777777" w:rsidR="00E56629" w:rsidRPr="00A15C2E" w:rsidRDefault="00A15C2E" w:rsidP="00E56629">
            <w:r>
              <w:rPr>
                <w:b/>
              </w:rPr>
              <w:t>G</w:t>
            </w:r>
            <w:r w:rsidRPr="00A15C2E">
              <w:rPr>
                <w:b/>
              </w:rPr>
              <w:t>od strategi?</w:t>
            </w:r>
            <w:r>
              <w:rPr>
                <w:b/>
              </w:rPr>
              <w:t xml:space="preserve"> </w:t>
            </w:r>
            <w:r w:rsidRPr="00A15C2E">
              <w:t>Hvordan få elevene til å beskrive når denne strategien vil være effektiv?</w:t>
            </w:r>
          </w:p>
          <w:p w14:paraId="4004CA50" w14:textId="77777777" w:rsidR="00E56629" w:rsidRDefault="00E56629" w:rsidP="00E56629">
            <w:pPr>
              <w:rPr>
                <w:b/>
              </w:rPr>
            </w:pPr>
          </w:p>
          <w:p w14:paraId="12D245CB" w14:textId="77777777" w:rsidR="00E56629" w:rsidRDefault="00E56629" w:rsidP="00E56629">
            <w:pPr>
              <w:rPr>
                <w:b/>
              </w:rPr>
            </w:pPr>
          </w:p>
          <w:p w14:paraId="27CC3159" w14:textId="77777777" w:rsidR="00E56629" w:rsidRDefault="00E56629" w:rsidP="00E56629">
            <w:pPr>
              <w:rPr>
                <w:b/>
              </w:rPr>
            </w:pPr>
          </w:p>
          <w:p w14:paraId="5F8DEA70" w14:textId="77777777" w:rsidR="00A15C2E" w:rsidRDefault="00A15C2E" w:rsidP="00E566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6267B2FC" w14:textId="77777777" w:rsidR="00E56629" w:rsidRDefault="00E56629" w:rsidP="00E56629">
            <w:pPr>
              <w:rPr>
                <w:b/>
              </w:rPr>
            </w:pPr>
          </w:p>
          <w:p w14:paraId="3F4A67C1" w14:textId="77777777" w:rsidR="00E56629" w:rsidRDefault="00E56629" w:rsidP="00E56629">
            <w:pPr>
              <w:rPr>
                <w:b/>
              </w:rPr>
            </w:pPr>
          </w:p>
        </w:tc>
      </w:tr>
      <w:tr w:rsidR="00E56629" w:rsidRPr="00DA3E88" w14:paraId="59300564" w14:textId="77777777" w:rsidTr="009E4DFA">
        <w:tc>
          <w:tcPr>
            <w:tcW w:w="8715" w:type="dxa"/>
            <w:gridSpan w:val="3"/>
          </w:tcPr>
          <w:p w14:paraId="268A615F" w14:textId="77777777" w:rsidR="00E56629" w:rsidRDefault="00E56629" w:rsidP="00E56629">
            <w:pPr>
              <w:rPr>
                <w:b/>
              </w:rPr>
            </w:pPr>
            <w:r>
              <w:rPr>
                <w:b/>
              </w:rPr>
              <w:t xml:space="preserve">Avlutte og oppsummere – </w:t>
            </w:r>
            <w:r>
              <w:t xml:space="preserve">løfte fram målet. </w:t>
            </w:r>
          </w:p>
          <w:p w14:paraId="25C65021" w14:textId="77777777" w:rsidR="00E56629" w:rsidRDefault="00E56629" w:rsidP="00E56629">
            <w:pPr>
              <w:rPr>
                <w:b/>
              </w:rPr>
            </w:pPr>
          </w:p>
          <w:p w14:paraId="43FCDAEE" w14:textId="77777777" w:rsidR="00E56629" w:rsidRDefault="00E56629" w:rsidP="00E56629">
            <w:pPr>
              <w:rPr>
                <w:b/>
              </w:rPr>
            </w:pPr>
          </w:p>
          <w:p w14:paraId="5667A73D" w14:textId="77777777" w:rsidR="00E56629" w:rsidRDefault="00E56629" w:rsidP="00E56629">
            <w:pPr>
              <w:rPr>
                <w:b/>
              </w:rPr>
            </w:pPr>
          </w:p>
          <w:p w14:paraId="6187B3A3" w14:textId="77777777" w:rsidR="00E56629" w:rsidRPr="00DA3E88" w:rsidRDefault="00E56629" w:rsidP="00E566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2E03644F" w14:textId="77777777" w:rsidR="00E56629" w:rsidRDefault="00E56629" w:rsidP="00E56629">
            <w:pPr>
              <w:rPr>
                <w:b/>
              </w:rPr>
            </w:pPr>
          </w:p>
          <w:p w14:paraId="532BFA59" w14:textId="77777777" w:rsidR="00E56629" w:rsidRPr="00DA3E88" w:rsidRDefault="00E56629" w:rsidP="00E56629">
            <w:pPr>
              <w:rPr>
                <w:b/>
              </w:rPr>
            </w:pPr>
          </w:p>
        </w:tc>
      </w:tr>
    </w:tbl>
    <w:p w14:paraId="224BBE19" w14:textId="76C2FB32" w:rsidR="00F96C78" w:rsidRDefault="00F96C78" w:rsidP="009E384B">
      <w:pPr>
        <w:rPr>
          <w:b/>
          <w:sz w:val="8"/>
          <w:szCs w:val="8"/>
        </w:rPr>
      </w:pPr>
    </w:p>
    <w:p w14:paraId="312BA0EE" w14:textId="71C9965C" w:rsidR="003E30DE" w:rsidRDefault="003E30DE" w:rsidP="009E384B">
      <w:pPr>
        <w:rPr>
          <w:b/>
          <w:sz w:val="8"/>
          <w:szCs w:val="8"/>
        </w:rPr>
      </w:pPr>
    </w:p>
    <w:p w14:paraId="5D9A47B3" w14:textId="68BB16B1" w:rsidR="003E30DE" w:rsidRDefault="003E30DE" w:rsidP="009E384B">
      <w:pPr>
        <w:rPr>
          <w:b/>
          <w:sz w:val="8"/>
          <w:szCs w:val="8"/>
        </w:rPr>
      </w:pPr>
      <w:r>
        <w:rPr>
          <w:b/>
          <w:sz w:val="8"/>
          <w:szCs w:val="8"/>
        </w:rPr>
        <w:t>‘</w:t>
      </w:r>
    </w:p>
    <w:p w14:paraId="66299CB5" w14:textId="77777777" w:rsidR="003E30DE" w:rsidRDefault="003E30DE" w:rsidP="003E30DE">
      <w:pPr>
        <w:tabs>
          <w:tab w:val="left" w:pos="1134"/>
          <w:tab w:val="left" w:pos="1276"/>
        </w:tabs>
      </w:pPr>
      <w:r>
        <w:rPr>
          <w:b/>
        </w:rPr>
        <w:lastRenderedPageBreak/>
        <w:t>OPPGAVESTRENG – Snille tall</w:t>
      </w:r>
      <w:r w:rsidRPr="0088484C">
        <w:rPr>
          <w:b/>
        </w:rPr>
        <w:t>.</w:t>
      </w:r>
      <w:r>
        <w:rPr>
          <w:b/>
        </w:rPr>
        <w:br/>
      </w:r>
      <w:r w:rsidRPr="00E62F5C">
        <w:rPr>
          <w:b/>
        </w:rPr>
        <w:t>Prosessmål:</w:t>
      </w:r>
      <w:r>
        <w:rPr>
          <w:b/>
        </w:rPr>
        <w:t xml:space="preserve"> </w:t>
      </w:r>
      <w:r>
        <w:t>Lytte til hverandres argumenter.</w:t>
      </w:r>
      <w:r w:rsidRPr="00D7604D">
        <w:br/>
      </w:r>
      <w:r w:rsidRPr="00E62F5C">
        <w:rPr>
          <w:b/>
        </w:rPr>
        <w:t xml:space="preserve">Faglig mål: </w:t>
      </w:r>
      <w:r>
        <w:rPr>
          <w:b/>
        </w:rPr>
        <w:tab/>
      </w:r>
      <w:r>
        <w:t xml:space="preserve">Bruke </w:t>
      </w:r>
      <w:r w:rsidRPr="00543092">
        <w:t>den distributive egenskapen ved multiplikasjon</w:t>
      </w:r>
    </w:p>
    <w:tbl>
      <w:tblPr>
        <w:tblStyle w:val="Tabellrutenett"/>
        <w:tblW w:w="10558" w:type="dxa"/>
        <w:tblInd w:w="-856" w:type="dxa"/>
        <w:tblLook w:val="04A0" w:firstRow="1" w:lastRow="0" w:firstColumn="1" w:lastColumn="0" w:noHBand="0" w:noVBand="1"/>
      </w:tblPr>
      <w:tblGrid>
        <w:gridCol w:w="993"/>
        <w:gridCol w:w="4036"/>
        <w:gridCol w:w="3686"/>
        <w:gridCol w:w="1843"/>
      </w:tblGrid>
      <w:tr w:rsidR="003E30DE" w:rsidRPr="00DA3E88" w14:paraId="1EE718E7" w14:textId="77777777" w:rsidTr="00D27D69">
        <w:tc>
          <w:tcPr>
            <w:tcW w:w="5029" w:type="dxa"/>
            <w:gridSpan w:val="2"/>
          </w:tcPr>
          <w:p w14:paraId="656DAA50" w14:textId="77777777" w:rsidR="003E30DE" w:rsidRDefault="003E30DE" w:rsidP="00D27D69">
            <w:r w:rsidRPr="00DA3E88">
              <w:rPr>
                <w:b/>
              </w:rPr>
              <w:t>Oppstart:</w:t>
            </w:r>
            <w:r w:rsidRPr="002B5B09">
              <w:t xml:space="preserve"> </w:t>
            </w:r>
            <w:r>
              <w:br/>
            </w:r>
            <w:r w:rsidRPr="002B5B09">
              <w:t>Hvilke instruksjoner</w:t>
            </w:r>
            <w:r>
              <w:t xml:space="preserve"> eller opplysninger vil du</w:t>
            </w:r>
            <w:r w:rsidRPr="002B5B09">
              <w:t xml:space="preserve"> gi elevene? Hvordan vil du presentere aktiviteten?</w:t>
            </w:r>
          </w:p>
          <w:p w14:paraId="3B2BA1BE" w14:textId="77777777" w:rsidR="003E30DE" w:rsidRDefault="003E30DE" w:rsidP="00D27D69">
            <w:pPr>
              <w:rPr>
                <w:b/>
              </w:rPr>
            </w:pPr>
          </w:p>
          <w:p w14:paraId="13E8D855" w14:textId="77777777" w:rsidR="003E30DE" w:rsidRDefault="003E30DE" w:rsidP="00D27D69">
            <w:pPr>
              <w:rPr>
                <w:b/>
              </w:rPr>
            </w:pPr>
          </w:p>
        </w:tc>
        <w:tc>
          <w:tcPr>
            <w:tcW w:w="5529" w:type="dxa"/>
            <w:gridSpan w:val="2"/>
            <w:shd w:val="clear" w:color="auto" w:fill="F3F3F3"/>
          </w:tcPr>
          <w:p w14:paraId="66BFF457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>Samtaletrekk</w:t>
            </w:r>
          </w:p>
          <w:p w14:paraId="6D0DA809" w14:textId="77777777" w:rsidR="003E30DE" w:rsidRDefault="003E30DE" w:rsidP="00D27D69">
            <w:pPr>
              <w:rPr>
                <w:b/>
              </w:rPr>
            </w:pPr>
            <w:r>
              <w:t>Hvilke av samtaletrek</w:t>
            </w:r>
            <w:r w:rsidRPr="002B5B09">
              <w:t>kene vil du bruke? Når og hvorfor?</w:t>
            </w:r>
          </w:p>
          <w:p w14:paraId="3FF459D4" w14:textId="77777777" w:rsidR="003E30DE" w:rsidRPr="00244CDD" w:rsidRDefault="003E30DE" w:rsidP="00D27D69">
            <w:pPr>
              <w:spacing w:line="276" w:lineRule="auto"/>
            </w:pPr>
            <w:proofErr w:type="gramStart"/>
            <w:r w:rsidRPr="002B5B09">
              <w:rPr>
                <w:i/>
              </w:rPr>
              <w:t>Vente  (</w:t>
            </w:r>
            <w:proofErr w:type="gramEnd"/>
            <w:r w:rsidRPr="002B5B09">
              <w:rPr>
                <w:i/>
              </w:rPr>
              <w:t>tenke)</w:t>
            </w:r>
            <w:r>
              <w:rPr>
                <w:i/>
              </w:rPr>
              <w:t>:</w:t>
            </w:r>
            <w:r w:rsidRPr="007702B4">
              <w:rPr>
                <w:b/>
              </w:rPr>
              <w:t xml:space="preserve"> </w:t>
            </w:r>
            <w:r w:rsidRPr="007702B4">
              <w:t>Gi elevene tid til å tenke.</w:t>
            </w:r>
            <w:r w:rsidRPr="007702B4">
              <w:br/>
            </w:r>
            <w:r w:rsidRPr="002B5B09">
              <w:rPr>
                <w:i/>
              </w:rPr>
              <w:t>Gjenta (og presisere)</w:t>
            </w:r>
            <w:r w:rsidRPr="007702B4">
              <w:t xml:space="preserve">: Du sier at…. Mener du </w:t>
            </w:r>
            <w:proofErr w:type="gramStart"/>
            <w:r w:rsidRPr="007702B4">
              <w:t>at…</w:t>
            </w:r>
            <w:proofErr w:type="gramEnd"/>
            <w:r w:rsidRPr="007702B4">
              <w:t xml:space="preserve">. </w:t>
            </w:r>
            <w:r w:rsidRPr="007702B4">
              <w:br/>
            </w:r>
            <w:r w:rsidRPr="002B5B09">
              <w:rPr>
                <w:i/>
              </w:rPr>
              <w:t>Resonnere:</w:t>
            </w:r>
            <w:r w:rsidRPr="007702B4">
              <w:t xml:space="preserve"> Er du enig eller uenig? Hvorfor? </w:t>
            </w:r>
            <w:r w:rsidRPr="007702B4">
              <w:br/>
            </w:r>
            <w:r w:rsidRPr="002B5B09">
              <w:rPr>
                <w:i/>
              </w:rPr>
              <w:t>Repetere (og reformulere):</w:t>
            </w:r>
            <w:r>
              <w:t xml:space="preserve"> Kan du repetere</w:t>
            </w:r>
            <w:r w:rsidRPr="007702B4">
              <w:t xml:space="preserve"> med egne ord?</w:t>
            </w:r>
            <w:r w:rsidRPr="007702B4">
              <w:br/>
            </w:r>
            <w:r w:rsidRPr="002B5B09">
              <w:rPr>
                <w:i/>
              </w:rPr>
              <w:t>Tilføye:</w:t>
            </w:r>
            <w:r w:rsidRPr="007702B4">
              <w:t xml:space="preserve"> Har du noe å føye til?</w:t>
            </w:r>
            <w:r w:rsidRPr="007702B4">
              <w:br/>
            </w:r>
            <w:r w:rsidRPr="00244CDD">
              <w:rPr>
                <w:i/>
              </w:rPr>
              <w:t>Snu og snakk:</w:t>
            </w:r>
            <w:r w:rsidRPr="00244CDD">
              <w:t xml:space="preserve"> Rask prat med sidemannen.</w:t>
            </w:r>
          </w:p>
          <w:p w14:paraId="1C26FDE6" w14:textId="77777777" w:rsidR="003E30DE" w:rsidRPr="00DA3E88" w:rsidRDefault="003E30DE" w:rsidP="00D27D69">
            <w:pPr>
              <w:rPr>
                <w:b/>
              </w:rPr>
            </w:pPr>
            <w:r w:rsidRPr="002B5B09">
              <w:rPr>
                <w:i/>
              </w:rPr>
              <w:t>Endre:</w:t>
            </w:r>
            <w:r w:rsidRPr="002B5B09">
              <w:t xml:space="preserve"> Det er lov å ombestemme seg.</w:t>
            </w:r>
          </w:p>
        </w:tc>
      </w:tr>
      <w:tr w:rsidR="003E30DE" w:rsidRPr="00DA3E88" w14:paraId="613B0655" w14:textId="77777777" w:rsidTr="00D27D69">
        <w:tc>
          <w:tcPr>
            <w:tcW w:w="5029" w:type="dxa"/>
            <w:gridSpan w:val="2"/>
          </w:tcPr>
          <w:p w14:paraId="22B3202D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>Oppgaver</w:t>
            </w:r>
          </w:p>
          <w:p w14:paraId="4CE6120C" w14:textId="77777777" w:rsidR="003E30DE" w:rsidRDefault="003E30DE" w:rsidP="00D27D69">
            <w:pPr>
              <w:rPr>
                <w:b/>
              </w:rPr>
            </w:pPr>
          </w:p>
          <w:p w14:paraId="314F3CF0" w14:textId="77777777" w:rsidR="003E30DE" w:rsidRDefault="003E30DE" w:rsidP="00D27D69">
            <w:r>
              <w:t>4 ∙ 5</w:t>
            </w:r>
          </w:p>
          <w:p w14:paraId="47E19037" w14:textId="77777777" w:rsidR="003E30DE" w:rsidRDefault="003E30DE" w:rsidP="00D27D69">
            <w:r>
              <w:t>4 ∙ 50</w:t>
            </w:r>
          </w:p>
          <w:p w14:paraId="33665D55" w14:textId="77777777" w:rsidR="003E30DE" w:rsidRDefault="003E30DE" w:rsidP="00D27D69">
            <w:r>
              <w:t>4 ∙ 49</w:t>
            </w:r>
          </w:p>
          <w:p w14:paraId="79174710" w14:textId="77777777" w:rsidR="003E30DE" w:rsidRDefault="003E30DE" w:rsidP="00D27D69">
            <w:r>
              <w:t>4 ∙ 52</w:t>
            </w:r>
          </w:p>
          <w:p w14:paraId="0D0E3211" w14:textId="77777777" w:rsidR="003E30DE" w:rsidRPr="00E56629" w:rsidRDefault="003E30DE" w:rsidP="00D27D69">
            <w:pPr>
              <w:spacing w:line="276" w:lineRule="auto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529" w:type="dxa"/>
            <w:gridSpan w:val="2"/>
          </w:tcPr>
          <w:p w14:paraId="74A37663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>Forutse strategier</w:t>
            </w:r>
          </w:p>
          <w:p w14:paraId="3E01A75B" w14:textId="77777777" w:rsidR="003E30DE" w:rsidRDefault="003E30DE" w:rsidP="00D27D69">
            <w:pPr>
              <w:rPr>
                <w:b/>
              </w:rPr>
            </w:pPr>
          </w:p>
          <w:p w14:paraId="607E1D68" w14:textId="77777777" w:rsidR="003E30DE" w:rsidRPr="00605BC1" w:rsidRDefault="003E30DE" w:rsidP="00D27D69">
            <w:pPr>
              <w:ind w:left="19"/>
              <w:suppressOverlap/>
              <w:rPr>
                <w:b/>
                <w:sz w:val="32"/>
                <w:szCs w:val="32"/>
              </w:rPr>
            </w:pPr>
            <w:r w:rsidRPr="00605BC1">
              <w:rPr>
                <w:b/>
                <w:sz w:val="32"/>
                <w:szCs w:val="32"/>
              </w:rPr>
              <w:tab/>
            </w:r>
            <w:r>
              <w:rPr>
                <w:b/>
                <w:sz w:val="32"/>
                <w:szCs w:val="32"/>
              </w:rPr>
              <w:t xml:space="preserve">  </w:t>
            </w:r>
          </w:p>
        </w:tc>
      </w:tr>
      <w:tr w:rsidR="003E30DE" w:rsidRPr="00DA3E88" w14:paraId="4BB4B815" w14:textId="77777777" w:rsidTr="00D27D69">
        <w:trPr>
          <w:trHeight w:val="517"/>
        </w:trPr>
        <w:tc>
          <w:tcPr>
            <w:tcW w:w="10558" w:type="dxa"/>
            <w:gridSpan w:val="4"/>
          </w:tcPr>
          <w:p w14:paraId="306EC5C5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>Hvilke representasjoner kan være gode å bruke?</w:t>
            </w:r>
          </w:p>
          <w:p w14:paraId="24A5D6B5" w14:textId="77777777" w:rsidR="003E30DE" w:rsidRDefault="003E30DE" w:rsidP="00D27D69">
            <w:pPr>
              <w:rPr>
                <w:b/>
              </w:rPr>
            </w:pPr>
          </w:p>
          <w:p w14:paraId="092AA3D1" w14:textId="77777777" w:rsidR="003E30DE" w:rsidRDefault="003E30DE" w:rsidP="00D27D69">
            <w:pPr>
              <w:rPr>
                <w:b/>
              </w:rPr>
            </w:pPr>
          </w:p>
          <w:p w14:paraId="43DB3608" w14:textId="77777777" w:rsidR="003E30DE" w:rsidRDefault="003E30DE" w:rsidP="00D27D69">
            <w:pPr>
              <w:rPr>
                <w:b/>
              </w:rPr>
            </w:pPr>
          </w:p>
        </w:tc>
      </w:tr>
      <w:tr w:rsidR="003E30DE" w:rsidRPr="00DA3E88" w14:paraId="5ABF2D42" w14:textId="77777777" w:rsidTr="00D27D69">
        <w:trPr>
          <w:trHeight w:val="517"/>
        </w:trPr>
        <w:tc>
          <w:tcPr>
            <w:tcW w:w="993" w:type="dxa"/>
          </w:tcPr>
          <w:p w14:paraId="6F06DC09" w14:textId="77777777" w:rsidR="003E30DE" w:rsidRDefault="003E30DE" w:rsidP="00D27D69">
            <w:pPr>
              <w:rPr>
                <w:b/>
              </w:rPr>
            </w:pPr>
          </w:p>
        </w:tc>
        <w:tc>
          <w:tcPr>
            <w:tcW w:w="7722" w:type="dxa"/>
            <w:gridSpan w:val="2"/>
          </w:tcPr>
          <w:p w14:paraId="75344060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>Hvilke spørsmål vil dere stille? Oppfølgingsspørsmål?</w:t>
            </w:r>
          </w:p>
        </w:tc>
        <w:tc>
          <w:tcPr>
            <w:tcW w:w="1843" w:type="dxa"/>
            <w:shd w:val="clear" w:color="auto" w:fill="F3F3F3"/>
          </w:tcPr>
          <w:p w14:paraId="70968D7F" w14:textId="77777777" w:rsidR="003E30DE" w:rsidRDefault="003E30DE" w:rsidP="00D27D69">
            <w:pPr>
              <w:jc w:val="center"/>
              <w:rPr>
                <w:b/>
              </w:rPr>
            </w:pPr>
            <w:r>
              <w:rPr>
                <w:b/>
              </w:rPr>
              <w:t>Samtaletrekk</w:t>
            </w:r>
          </w:p>
        </w:tc>
      </w:tr>
      <w:tr w:rsidR="003E30DE" w:rsidRPr="00DA3E88" w14:paraId="00ED4535" w14:textId="77777777" w:rsidTr="00D27D69">
        <w:trPr>
          <w:trHeight w:val="517"/>
        </w:trPr>
        <w:tc>
          <w:tcPr>
            <w:tcW w:w="993" w:type="dxa"/>
          </w:tcPr>
          <w:p w14:paraId="73381B02" w14:textId="77777777" w:rsidR="003E30DE" w:rsidRDefault="003E30DE" w:rsidP="00D27D6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4</w:t>
            </w:r>
            <w:r w:rsidRPr="004307BC">
              <w:rPr>
                <w:rFonts w:ascii="Calibri" w:hAnsi="Calibri"/>
                <w:sz w:val="28"/>
                <w:szCs w:val="28"/>
              </w:rPr>
              <w:t xml:space="preserve"> </w:t>
            </w:r>
            <w:r w:rsidRPr="00605BC1">
              <w:rPr>
                <w:rFonts w:ascii="Calibri" w:hAnsi="Calibri"/>
                <w:sz w:val="28"/>
                <w:szCs w:val="28"/>
              </w:rPr>
              <w:t>∙</w:t>
            </w:r>
            <w:r>
              <w:rPr>
                <w:rFonts w:ascii="Calibri" w:hAnsi="Calibri"/>
                <w:sz w:val="28"/>
                <w:szCs w:val="28"/>
              </w:rPr>
              <w:t xml:space="preserve"> 5</w:t>
            </w:r>
          </w:p>
          <w:p w14:paraId="4A711A5B" w14:textId="77777777" w:rsidR="003E30DE" w:rsidRPr="00605BC1" w:rsidRDefault="003E30DE" w:rsidP="00D27D6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700CEDFF" w14:textId="77777777" w:rsidR="003E30DE" w:rsidRDefault="003E30DE" w:rsidP="00D27D69">
            <w:pPr>
              <w:rPr>
                <w:b/>
              </w:rPr>
            </w:pPr>
          </w:p>
          <w:p w14:paraId="3B1340C7" w14:textId="77777777" w:rsidR="003E30DE" w:rsidRDefault="003E30DE" w:rsidP="00D27D69">
            <w:pPr>
              <w:rPr>
                <w:b/>
              </w:rPr>
            </w:pPr>
          </w:p>
          <w:p w14:paraId="6CA8F6EB" w14:textId="77777777" w:rsidR="003E30DE" w:rsidRPr="00DA3E88" w:rsidRDefault="003E30DE" w:rsidP="00D27D6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29159367" w14:textId="77777777" w:rsidR="003E30DE" w:rsidRDefault="003E30DE" w:rsidP="00D27D69">
            <w:pPr>
              <w:rPr>
                <w:b/>
              </w:rPr>
            </w:pPr>
          </w:p>
          <w:p w14:paraId="3BC49DFA" w14:textId="77777777" w:rsidR="003E30DE" w:rsidRPr="00DA3E88" w:rsidRDefault="003E30DE" w:rsidP="00D27D69">
            <w:pPr>
              <w:rPr>
                <w:b/>
              </w:rPr>
            </w:pPr>
          </w:p>
        </w:tc>
      </w:tr>
      <w:tr w:rsidR="003E30DE" w:rsidRPr="00DA3E88" w14:paraId="5B483AB9" w14:textId="77777777" w:rsidTr="00D27D69">
        <w:trPr>
          <w:trHeight w:val="515"/>
        </w:trPr>
        <w:tc>
          <w:tcPr>
            <w:tcW w:w="993" w:type="dxa"/>
          </w:tcPr>
          <w:p w14:paraId="2984BD60" w14:textId="77777777" w:rsidR="003E30DE" w:rsidRDefault="003E30DE" w:rsidP="00D27D6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4</w:t>
            </w:r>
            <w:r w:rsidRPr="004307BC">
              <w:rPr>
                <w:rFonts w:ascii="Calibri" w:hAnsi="Calibri"/>
                <w:sz w:val="28"/>
                <w:szCs w:val="28"/>
              </w:rPr>
              <w:t xml:space="preserve"> </w:t>
            </w:r>
            <w:r w:rsidRPr="00605BC1">
              <w:rPr>
                <w:rFonts w:ascii="Calibri" w:hAnsi="Calibri"/>
                <w:sz w:val="28"/>
                <w:szCs w:val="28"/>
              </w:rPr>
              <w:t>∙</w:t>
            </w:r>
            <w:r>
              <w:rPr>
                <w:rFonts w:ascii="Calibri" w:hAnsi="Calibri"/>
                <w:sz w:val="28"/>
                <w:szCs w:val="28"/>
              </w:rPr>
              <w:t xml:space="preserve"> 50</w:t>
            </w:r>
          </w:p>
          <w:p w14:paraId="6461CB6A" w14:textId="77777777" w:rsidR="003E30DE" w:rsidRPr="00605BC1" w:rsidRDefault="003E30DE" w:rsidP="00D27D6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16C5880D" w14:textId="77777777" w:rsidR="003E30DE" w:rsidRDefault="003E30DE" w:rsidP="00D27D69"/>
          <w:p w14:paraId="3301111F" w14:textId="77777777" w:rsidR="003E30DE" w:rsidRDefault="003E30DE" w:rsidP="00D27D69"/>
          <w:p w14:paraId="4AFAA728" w14:textId="77777777" w:rsidR="003E30DE" w:rsidRDefault="003E30DE" w:rsidP="00D27D69"/>
        </w:tc>
        <w:tc>
          <w:tcPr>
            <w:tcW w:w="1843" w:type="dxa"/>
            <w:shd w:val="clear" w:color="auto" w:fill="F3F3F3"/>
          </w:tcPr>
          <w:p w14:paraId="0CEB7BA8" w14:textId="77777777" w:rsidR="003E30DE" w:rsidRDefault="003E30DE" w:rsidP="00D27D69"/>
          <w:p w14:paraId="40F39281" w14:textId="77777777" w:rsidR="003E30DE" w:rsidRDefault="003E30DE" w:rsidP="00D27D69"/>
        </w:tc>
      </w:tr>
      <w:tr w:rsidR="003E30DE" w:rsidRPr="00DA3E88" w14:paraId="5AAE8A2B" w14:textId="77777777" w:rsidTr="00D27D69">
        <w:trPr>
          <w:trHeight w:val="515"/>
        </w:trPr>
        <w:tc>
          <w:tcPr>
            <w:tcW w:w="993" w:type="dxa"/>
          </w:tcPr>
          <w:p w14:paraId="7D01BF91" w14:textId="77777777" w:rsidR="003E30DE" w:rsidRPr="004307BC" w:rsidRDefault="003E30DE" w:rsidP="00D27D6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4</w:t>
            </w:r>
            <w:r w:rsidRPr="004307BC">
              <w:rPr>
                <w:rFonts w:ascii="Calibri" w:hAnsi="Calibri"/>
                <w:sz w:val="28"/>
                <w:szCs w:val="28"/>
              </w:rPr>
              <w:t xml:space="preserve"> </w:t>
            </w:r>
            <w:r w:rsidRPr="00605BC1">
              <w:rPr>
                <w:rFonts w:ascii="Calibri" w:hAnsi="Calibri"/>
                <w:sz w:val="28"/>
                <w:szCs w:val="28"/>
              </w:rPr>
              <w:t>∙</w:t>
            </w:r>
            <w:r>
              <w:rPr>
                <w:rFonts w:ascii="Calibri" w:hAnsi="Calibri"/>
                <w:sz w:val="28"/>
                <w:szCs w:val="28"/>
              </w:rPr>
              <w:t xml:space="preserve"> 49</w:t>
            </w:r>
          </w:p>
          <w:p w14:paraId="471F2140" w14:textId="77777777" w:rsidR="003E30DE" w:rsidRPr="00605BC1" w:rsidRDefault="003E30DE" w:rsidP="00D27D69">
            <w:pPr>
              <w:rPr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104B6C98" w14:textId="77777777" w:rsidR="003E30DE" w:rsidRDefault="003E30DE" w:rsidP="00D27D69"/>
          <w:p w14:paraId="3891BC9D" w14:textId="77777777" w:rsidR="003E30DE" w:rsidRDefault="003E30DE" w:rsidP="00D27D69"/>
          <w:p w14:paraId="49FDB21E" w14:textId="77777777" w:rsidR="003E30DE" w:rsidRDefault="003E30DE" w:rsidP="00D27D69"/>
        </w:tc>
        <w:tc>
          <w:tcPr>
            <w:tcW w:w="1843" w:type="dxa"/>
            <w:shd w:val="clear" w:color="auto" w:fill="F3F3F3"/>
          </w:tcPr>
          <w:p w14:paraId="24A715FF" w14:textId="77777777" w:rsidR="003E30DE" w:rsidRDefault="003E30DE" w:rsidP="00D27D69"/>
          <w:p w14:paraId="39039D19" w14:textId="77777777" w:rsidR="003E30DE" w:rsidRDefault="003E30DE" w:rsidP="00D27D69"/>
        </w:tc>
      </w:tr>
      <w:tr w:rsidR="003E30DE" w:rsidRPr="00DA3E88" w14:paraId="63B8534C" w14:textId="77777777" w:rsidTr="00D27D69">
        <w:trPr>
          <w:trHeight w:val="515"/>
        </w:trPr>
        <w:tc>
          <w:tcPr>
            <w:tcW w:w="993" w:type="dxa"/>
          </w:tcPr>
          <w:p w14:paraId="74F77566" w14:textId="77777777" w:rsidR="003E30DE" w:rsidRPr="004307BC" w:rsidRDefault="003E30DE" w:rsidP="00D27D6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4</w:t>
            </w:r>
            <w:r w:rsidRPr="004307BC">
              <w:rPr>
                <w:rFonts w:ascii="Calibri" w:hAnsi="Calibri"/>
                <w:sz w:val="28"/>
                <w:szCs w:val="28"/>
              </w:rPr>
              <w:t xml:space="preserve"> </w:t>
            </w:r>
            <w:r w:rsidRPr="00605BC1">
              <w:rPr>
                <w:rFonts w:ascii="Calibri" w:hAnsi="Calibri"/>
                <w:sz w:val="28"/>
                <w:szCs w:val="28"/>
              </w:rPr>
              <w:t>∙</w:t>
            </w:r>
            <w:r>
              <w:rPr>
                <w:rFonts w:ascii="Calibri" w:hAnsi="Calibri"/>
                <w:sz w:val="28"/>
                <w:szCs w:val="28"/>
              </w:rPr>
              <w:t xml:space="preserve"> 52</w:t>
            </w:r>
          </w:p>
          <w:p w14:paraId="545FCBD4" w14:textId="77777777" w:rsidR="003E30DE" w:rsidRDefault="003E30DE" w:rsidP="00D27D69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7722" w:type="dxa"/>
            <w:gridSpan w:val="2"/>
          </w:tcPr>
          <w:p w14:paraId="7A1B74EE" w14:textId="77777777" w:rsidR="003E30DE" w:rsidRDefault="003E30DE" w:rsidP="00D27D69"/>
        </w:tc>
        <w:tc>
          <w:tcPr>
            <w:tcW w:w="1843" w:type="dxa"/>
            <w:shd w:val="clear" w:color="auto" w:fill="F3F3F3"/>
          </w:tcPr>
          <w:p w14:paraId="0A61C467" w14:textId="77777777" w:rsidR="003E30DE" w:rsidRDefault="003E30DE" w:rsidP="00D27D69"/>
        </w:tc>
      </w:tr>
      <w:tr w:rsidR="003E30DE" w:rsidRPr="00DA3E88" w14:paraId="0D7C8C27" w14:textId="77777777" w:rsidTr="00D27D69">
        <w:trPr>
          <w:trHeight w:val="1451"/>
        </w:trPr>
        <w:tc>
          <w:tcPr>
            <w:tcW w:w="8715" w:type="dxa"/>
            <w:gridSpan w:val="3"/>
          </w:tcPr>
          <w:p w14:paraId="31606712" w14:textId="77777777" w:rsidR="003E30DE" w:rsidRPr="00A15C2E" w:rsidRDefault="003E30DE" w:rsidP="00D27D69">
            <w:r w:rsidRPr="00A15C2E">
              <w:rPr>
                <w:b/>
                <w:noProof/>
                <w:lang w:eastAsia="nb-NO"/>
              </w:rPr>
              <w:t>Kjennetegn ved strategien.</w:t>
            </w:r>
            <w:r>
              <w:rPr>
                <w:b/>
                <w:noProof/>
                <w:lang w:eastAsia="nb-NO"/>
              </w:rPr>
              <w:t xml:space="preserve"> </w:t>
            </w:r>
            <w:r w:rsidRPr="00A15C2E">
              <w:rPr>
                <w:noProof/>
                <w:lang w:eastAsia="nb-NO"/>
              </w:rPr>
              <w:t>Hvordan få elevene til å formulere kjennetegn?</w:t>
            </w:r>
          </w:p>
          <w:p w14:paraId="5A5EFCEC" w14:textId="77777777" w:rsidR="003E30DE" w:rsidRDefault="003E30DE" w:rsidP="00D27D69">
            <w:pPr>
              <w:rPr>
                <w:b/>
              </w:rPr>
            </w:pPr>
          </w:p>
          <w:p w14:paraId="0919CC58" w14:textId="77777777" w:rsidR="003E30DE" w:rsidRDefault="003E30DE" w:rsidP="00D27D69">
            <w:pPr>
              <w:rPr>
                <w:b/>
              </w:rPr>
            </w:pPr>
          </w:p>
          <w:p w14:paraId="3DC100F2" w14:textId="77777777" w:rsidR="003E30DE" w:rsidRPr="00DA3E88" w:rsidRDefault="003E30DE" w:rsidP="00D27D6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304E0780" w14:textId="77777777" w:rsidR="003E30DE" w:rsidRDefault="003E30DE" w:rsidP="00D27D69">
            <w:pPr>
              <w:rPr>
                <w:b/>
              </w:rPr>
            </w:pPr>
          </w:p>
          <w:p w14:paraId="3C828D32" w14:textId="77777777" w:rsidR="003E30DE" w:rsidRDefault="003E30DE" w:rsidP="00D27D69">
            <w:pPr>
              <w:rPr>
                <w:b/>
              </w:rPr>
            </w:pPr>
          </w:p>
          <w:p w14:paraId="776F8CE1" w14:textId="77777777" w:rsidR="003E30DE" w:rsidRPr="00DA3E88" w:rsidRDefault="003E30DE" w:rsidP="00D27D69">
            <w:pPr>
              <w:rPr>
                <w:b/>
              </w:rPr>
            </w:pPr>
          </w:p>
        </w:tc>
      </w:tr>
      <w:tr w:rsidR="003E30DE" w:rsidRPr="00DA3E88" w14:paraId="1A1EFED4" w14:textId="77777777" w:rsidTr="00D27D69">
        <w:trPr>
          <w:trHeight w:val="697"/>
        </w:trPr>
        <w:tc>
          <w:tcPr>
            <w:tcW w:w="8715" w:type="dxa"/>
            <w:gridSpan w:val="3"/>
          </w:tcPr>
          <w:p w14:paraId="7E1963BE" w14:textId="77777777" w:rsidR="003E30DE" w:rsidRPr="00A15C2E" w:rsidRDefault="003E30DE" w:rsidP="00D27D69">
            <w:r>
              <w:rPr>
                <w:b/>
              </w:rPr>
              <w:t>G</w:t>
            </w:r>
            <w:r w:rsidRPr="00A15C2E">
              <w:rPr>
                <w:b/>
              </w:rPr>
              <w:t>od strategi?</w:t>
            </w:r>
            <w:r>
              <w:rPr>
                <w:b/>
              </w:rPr>
              <w:t xml:space="preserve"> </w:t>
            </w:r>
            <w:r w:rsidRPr="00A15C2E">
              <w:t>Hvordan få elevene til å beskrive når denne strategien vil være effektiv?</w:t>
            </w:r>
          </w:p>
          <w:p w14:paraId="2F147D57" w14:textId="77777777" w:rsidR="003E30DE" w:rsidRDefault="003E30DE" w:rsidP="00D27D69">
            <w:pPr>
              <w:rPr>
                <w:b/>
              </w:rPr>
            </w:pPr>
          </w:p>
          <w:p w14:paraId="40193C43" w14:textId="77777777" w:rsidR="003E30DE" w:rsidRDefault="003E30DE" w:rsidP="00D27D69">
            <w:pPr>
              <w:rPr>
                <w:b/>
              </w:rPr>
            </w:pPr>
          </w:p>
          <w:p w14:paraId="23299F06" w14:textId="77777777" w:rsidR="003E30DE" w:rsidRDefault="003E30DE" w:rsidP="00D27D69">
            <w:pPr>
              <w:rPr>
                <w:b/>
              </w:rPr>
            </w:pPr>
          </w:p>
          <w:p w14:paraId="0EC66400" w14:textId="77777777" w:rsidR="003E30DE" w:rsidRDefault="003E30DE" w:rsidP="00D27D6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6BF71E07" w14:textId="77777777" w:rsidR="003E30DE" w:rsidRDefault="003E30DE" w:rsidP="00D27D69">
            <w:pPr>
              <w:rPr>
                <w:b/>
              </w:rPr>
            </w:pPr>
          </w:p>
          <w:p w14:paraId="0247DE12" w14:textId="77777777" w:rsidR="003E30DE" w:rsidRDefault="003E30DE" w:rsidP="00D27D69">
            <w:pPr>
              <w:rPr>
                <w:b/>
              </w:rPr>
            </w:pPr>
          </w:p>
        </w:tc>
      </w:tr>
      <w:tr w:rsidR="003E30DE" w:rsidRPr="00DA3E88" w14:paraId="1B0A4D84" w14:textId="77777777" w:rsidTr="00D27D69">
        <w:tc>
          <w:tcPr>
            <w:tcW w:w="8715" w:type="dxa"/>
            <w:gridSpan w:val="3"/>
          </w:tcPr>
          <w:p w14:paraId="3222DDE4" w14:textId="77777777" w:rsidR="003E30DE" w:rsidRDefault="003E30DE" w:rsidP="00D27D69">
            <w:pPr>
              <w:rPr>
                <w:b/>
              </w:rPr>
            </w:pPr>
            <w:r>
              <w:rPr>
                <w:b/>
              </w:rPr>
              <w:t xml:space="preserve">Avlutte og oppsummere – </w:t>
            </w:r>
            <w:r>
              <w:t xml:space="preserve">løfte fram målet. </w:t>
            </w:r>
          </w:p>
          <w:p w14:paraId="7EA73A42" w14:textId="77777777" w:rsidR="003E30DE" w:rsidRDefault="003E30DE" w:rsidP="00D27D69">
            <w:pPr>
              <w:rPr>
                <w:b/>
              </w:rPr>
            </w:pPr>
          </w:p>
          <w:p w14:paraId="7072EC49" w14:textId="77777777" w:rsidR="003E30DE" w:rsidRDefault="003E30DE" w:rsidP="00D27D69">
            <w:pPr>
              <w:rPr>
                <w:b/>
              </w:rPr>
            </w:pPr>
          </w:p>
          <w:p w14:paraId="03DFA588" w14:textId="77777777" w:rsidR="003E30DE" w:rsidRDefault="003E30DE" w:rsidP="00D27D69">
            <w:pPr>
              <w:rPr>
                <w:b/>
              </w:rPr>
            </w:pPr>
          </w:p>
          <w:p w14:paraId="35DE135F" w14:textId="77777777" w:rsidR="003E30DE" w:rsidRPr="00DA3E88" w:rsidRDefault="003E30DE" w:rsidP="00D27D6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F3F3F3"/>
          </w:tcPr>
          <w:p w14:paraId="2399E97F" w14:textId="77777777" w:rsidR="003E30DE" w:rsidRDefault="003E30DE" w:rsidP="00D27D69">
            <w:pPr>
              <w:rPr>
                <w:b/>
              </w:rPr>
            </w:pPr>
          </w:p>
          <w:p w14:paraId="629F79A3" w14:textId="77777777" w:rsidR="003E30DE" w:rsidRPr="00DA3E88" w:rsidRDefault="003E30DE" w:rsidP="00D27D69">
            <w:pPr>
              <w:rPr>
                <w:b/>
              </w:rPr>
            </w:pPr>
          </w:p>
        </w:tc>
      </w:tr>
    </w:tbl>
    <w:p w14:paraId="6C627F55" w14:textId="77777777" w:rsidR="003E30DE" w:rsidRPr="00043479" w:rsidRDefault="003E30DE" w:rsidP="009E384B">
      <w:pPr>
        <w:rPr>
          <w:b/>
          <w:sz w:val="8"/>
          <w:szCs w:val="8"/>
        </w:rPr>
      </w:pPr>
    </w:p>
    <w:sectPr w:rsidR="003E30DE" w:rsidRPr="00043479" w:rsidSect="004F6DE2">
      <w:headerReference w:type="default" r:id="rId7"/>
      <w:pgSz w:w="11906" w:h="16838"/>
      <w:pgMar w:top="993" w:right="1133" w:bottom="568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A504ED" w14:textId="77777777" w:rsidR="009F64EC" w:rsidRDefault="009F64EC" w:rsidP="00142A32">
      <w:pPr>
        <w:spacing w:after="0" w:line="240" w:lineRule="auto"/>
      </w:pPr>
      <w:r>
        <w:separator/>
      </w:r>
    </w:p>
  </w:endnote>
  <w:endnote w:type="continuationSeparator" w:id="0">
    <w:p w14:paraId="3A963B8D" w14:textId="77777777" w:rsidR="009F64EC" w:rsidRDefault="009F64EC" w:rsidP="00142A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886B8" w14:textId="77777777" w:rsidR="009F64EC" w:rsidRDefault="009F64EC" w:rsidP="00142A32">
      <w:pPr>
        <w:spacing w:after="0" w:line="240" w:lineRule="auto"/>
      </w:pPr>
      <w:r>
        <w:separator/>
      </w:r>
    </w:p>
  </w:footnote>
  <w:footnote w:type="continuationSeparator" w:id="0">
    <w:p w14:paraId="59E9F57C" w14:textId="77777777" w:rsidR="009F64EC" w:rsidRDefault="009F64EC" w:rsidP="00142A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90C5D" w14:textId="77777777" w:rsidR="00142A32" w:rsidRDefault="00142A32">
    <w:pPr>
      <w:pStyle w:val="Topptekst"/>
    </w:pPr>
    <w:r w:rsidRPr="00142A32">
      <w:rPr>
        <w:b/>
      </w:rPr>
      <w:t>Undervisningsnotat</w:t>
    </w:r>
    <w:r>
      <w:rPr>
        <w:noProof/>
        <w:lang w:eastAsia="nb-NO"/>
      </w:rPr>
      <w:t xml:space="preserve"> </w:t>
    </w:r>
    <w:r>
      <w:rPr>
        <w:noProof/>
        <w:lang w:eastAsia="nb-NO"/>
      </w:rPr>
      <w:drawing>
        <wp:anchor distT="0" distB="0" distL="114300" distR="114300" simplePos="0" relativeHeight="251658240" behindDoc="0" locked="0" layoutInCell="1" allowOverlap="1" wp14:anchorId="3FC661C2" wp14:editId="38A1275E">
          <wp:simplePos x="0" y="0"/>
          <wp:positionH relativeFrom="column">
            <wp:posOffset>4389755</wp:posOffset>
          </wp:positionH>
          <wp:positionV relativeFrom="paragraph">
            <wp:posOffset>9525</wp:posOffset>
          </wp:positionV>
          <wp:extent cx="1512253" cy="250174"/>
          <wp:effectExtent l="0" t="0" r="0" b="0"/>
          <wp:wrapNone/>
          <wp:docPr id="4" name="Bild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- blå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2253" cy="2501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4C5496"/>
    <w:multiLevelType w:val="hybridMultilevel"/>
    <w:tmpl w:val="85987FF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E3994"/>
    <w:multiLevelType w:val="hybridMultilevel"/>
    <w:tmpl w:val="42BA442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117CC"/>
    <w:multiLevelType w:val="hybridMultilevel"/>
    <w:tmpl w:val="451A8A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MDAyMbY0s7Q0MzVU0lEKTi0uzszPAykwrAUAtntKfywAAAA="/>
  </w:docVars>
  <w:rsids>
    <w:rsidRoot w:val="003C4395"/>
    <w:rsid w:val="00043479"/>
    <w:rsid w:val="00085F2F"/>
    <w:rsid w:val="00142A32"/>
    <w:rsid w:val="00160BE8"/>
    <w:rsid w:val="0019744F"/>
    <w:rsid w:val="001A3420"/>
    <w:rsid w:val="001E396E"/>
    <w:rsid w:val="001E4239"/>
    <w:rsid w:val="00212FEC"/>
    <w:rsid w:val="00235383"/>
    <w:rsid w:val="002A4072"/>
    <w:rsid w:val="002E2537"/>
    <w:rsid w:val="00382836"/>
    <w:rsid w:val="003A14F3"/>
    <w:rsid w:val="003C4395"/>
    <w:rsid w:val="003D1CFC"/>
    <w:rsid w:val="003E30DE"/>
    <w:rsid w:val="004307BC"/>
    <w:rsid w:val="00492352"/>
    <w:rsid w:val="004E6668"/>
    <w:rsid w:val="004F3A7C"/>
    <w:rsid w:val="004F6DE2"/>
    <w:rsid w:val="00543092"/>
    <w:rsid w:val="00587E26"/>
    <w:rsid w:val="00605BC1"/>
    <w:rsid w:val="00684C66"/>
    <w:rsid w:val="006A1E5A"/>
    <w:rsid w:val="006C3EFF"/>
    <w:rsid w:val="006C5860"/>
    <w:rsid w:val="006E2A2D"/>
    <w:rsid w:val="00750D8C"/>
    <w:rsid w:val="007668CE"/>
    <w:rsid w:val="00771216"/>
    <w:rsid w:val="007851D3"/>
    <w:rsid w:val="0079475F"/>
    <w:rsid w:val="007D3A8C"/>
    <w:rsid w:val="007D6CC3"/>
    <w:rsid w:val="0088484C"/>
    <w:rsid w:val="008D69AB"/>
    <w:rsid w:val="009D10D1"/>
    <w:rsid w:val="009E384B"/>
    <w:rsid w:val="009E4DFA"/>
    <w:rsid w:val="009F64EC"/>
    <w:rsid w:val="00A15C2E"/>
    <w:rsid w:val="00A21AC3"/>
    <w:rsid w:val="00AA18D6"/>
    <w:rsid w:val="00AC1DEA"/>
    <w:rsid w:val="00AF37A3"/>
    <w:rsid w:val="00AF454F"/>
    <w:rsid w:val="00B950F4"/>
    <w:rsid w:val="00B95107"/>
    <w:rsid w:val="00C674F1"/>
    <w:rsid w:val="00C77F52"/>
    <w:rsid w:val="00C97C96"/>
    <w:rsid w:val="00CF1452"/>
    <w:rsid w:val="00CF7E83"/>
    <w:rsid w:val="00D07DCA"/>
    <w:rsid w:val="00D3096F"/>
    <w:rsid w:val="00D7604D"/>
    <w:rsid w:val="00DA3E88"/>
    <w:rsid w:val="00DC1DE0"/>
    <w:rsid w:val="00DD516A"/>
    <w:rsid w:val="00E52377"/>
    <w:rsid w:val="00E56629"/>
    <w:rsid w:val="00E62F5C"/>
    <w:rsid w:val="00EB16D3"/>
    <w:rsid w:val="00EC510B"/>
    <w:rsid w:val="00F15EB8"/>
    <w:rsid w:val="00F33A5E"/>
    <w:rsid w:val="00F932C1"/>
    <w:rsid w:val="00F96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D270950"/>
  <w15:chartTrackingRefBased/>
  <w15:docId w15:val="{C2785EF3-5CDF-4EA9-8A45-7132801C3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142A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42A32"/>
  </w:style>
  <w:style w:type="paragraph" w:styleId="Bunntekst">
    <w:name w:val="footer"/>
    <w:basedOn w:val="Normal"/>
    <w:link w:val="BunntekstTegn"/>
    <w:uiPriority w:val="99"/>
    <w:unhideWhenUsed/>
    <w:rsid w:val="00142A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42A32"/>
  </w:style>
  <w:style w:type="table" w:styleId="Tabellrutenett">
    <w:name w:val="Table Grid"/>
    <w:basedOn w:val="Vanligtabell"/>
    <w:uiPriority w:val="39"/>
    <w:rsid w:val="00142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bletekst">
    <w:name w:val="Balloon Text"/>
    <w:basedOn w:val="Normal"/>
    <w:link w:val="BobletekstTegn"/>
    <w:uiPriority w:val="99"/>
    <w:semiHidden/>
    <w:unhideWhenUsed/>
    <w:rsid w:val="00142A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142A32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DA3E88"/>
    <w:pPr>
      <w:ind w:left="720"/>
      <w:contextualSpacing/>
    </w:pPr>
  </w:style>
  <w:style w:type="paragraph" w:styleId="Brdtekst">
    <w:name w:val="Body Text"/>
    <w:basedOn w:val="Normal"/>
    <w:link w:val="BrdtekstTegn"/>
    <w:uiPriority w:val="99"/>
    <w:semiHidden/>
    <w:unhideWhenUsed/>
    <w:rsid w:val="00543092"/>
    <w:pPr>
      <w:spacing w:after="120"/>
    </w:pPr>
  </w:style>
  <w:style w:type="character" w:customStyle="1" w:styleId="BrdtekstTegn">
    <w:name w:val="Brødtekst Tegn"/>
    <w:basedOn w:val="Standardskriftforavsnitt"/>
    <w:link w:val="Brdtekst"/>
    <w:uiPriority w:val="99"/>
    <w:semiHidden/>
    <w:rsid w:val="00543092"/>
  </w:style>
  <w:style w:type="paragraph" w:styleId="Brdtekst-frsteinnrykk">
    <w:name w:val="Body Text First Indent"/>
    <w:basedOn w:val="Brdtekst"/>
    <w:link w:val="Brdtekst-frsteinnrykkTegn"/>
    <w:uiPriority w:val="99"/>
    <w:unhideWhenUsed/>
    <w:rsid w:val="00543092"/>
    <w:pPr>
      <w:pBdr>
        <w:top w:val="nil"/>
        <w:left w:val="nil"/>
        <w:bottom w:val="nil"/>
        <w:right w:val="nil"/>
        <w:between w:val="nil"/>
      </w:pBdr>
      <w:spacing w:after="200" w:line="276" w:lineRule="auto"/>
      <w:ind w:firstLine="360"/>
    </w:pPr>
    <w:rPr>
      <w:rFonts w:ascii="Times New Roman" w:eastAsia="Times New Roman" w:hAnsi="Times New Roman" w:cs="Times New Roman"/>
      <w:color w:val="000000"/>
      <w:sz w:val="24"/>
      <w:szCs w:val="24"/>
      <w:lang w:eastAsia="nb-NO"/>
    </w:rPr>
  </w:style>
  <w:style w:type="character" w:customStyle="1" w:styleId="Brdtekst-frsteinnrykkTegn">
    <w:name w:val="Brødtekst - første innrykk Tegn"/>
    <w:basedOn w:val="BrdtekstTegn"/>
    <w:link w:val="Brdtekst-frsteinnrykk"/>
    <w:uiPriority w:val="99"/>
    <w:rsid w:val="00543092"/>
    <w:rPr>
      <w:rFonts w:ascii="Times New Roman" w:eastAsia="Times New Roman" w:hAnsi="Times New Roman" w:cs="Times New Roman"/>
      <w:color w:val="000000"/>
      <w:sz w:val="24"/>
      <w:szCs w:val="24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5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NTNU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rid Bondø</dc:creator>
  <cp:keywords/>
  <dc:description/>
  <cp:lastModifiedBy>Olaug Ellen Lona Svingen</cp:lastModifiedBy>
  <cp:revision>2</cp:revision>
  <cp:lastPrinted>2019-02-12T14:39:00Z</cp:lastPrinted>
  <dcterms:created xsi:type="dcterms:W3CDTF">2021-02-22T15:13:00Z</dcterms:created>
  <dcterms:modified xsi:type="dcterms:W3CDTF">2021-02-22T15:13:00Z</dcterms:modified>
</cp:coreProperties>
</file>